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292625" w14:textId="48D03597" w:rsidR="00D15E94" w:rsidRPr="007B01C2" w:rsidRDefault="00DC19EA" w:rsidP="008B6997">
      <w:pPr>
        <w:jc w:val="center"/>
        <w:rPr>
          <w:rFonts w:eastAsia="ＭＳ Ｐゴシック"/>
          <w:sz w:val="28"/>
          <w:szCs w:val="28"/>
        </w:rPr>
      </w:pPr>
      <w:r w:rsidRPr="007B01C2">
        <w:rPr>
          <w:rFonts w:eastAsia="ＭＳ Ｐゴシック"/>
          <w:sz w:val="28"/>
          <w:szCs w:val="28"/>
        </w:rPr>
        <w:t xml:space="preserve">JACET </w:t>
      </w:r>
      <w:r w:rsidR="00D15E94" w:rsidRPr="007B01C2">
        <w:rPr>
          <w:rFonts w:eastAsia="ＭＳ Ｐゴシック"/>
          <w:sz w:val="28"/>
          <w:szCs w:val="28"/>
        </w:rPr>
        <w:t>Annual Review of English Lea</w:t>
      </w:r>
      <w:r w:rsidR="00EB3048" w:rsidRPr="007B01C2">
        <w:rPr>
          <w:rFonts w:eastAsia="ＭＳ Ｐゴシック"/>
          <w:sz w:val="28"/>
          <w:szCs w:val="28"/>
        </w:rPr>
        <w:t>r</w:t>
      </w:r>
      <w:r w:rsidR="00D15E94" w:rsidRPr="007B01C2">
        <w:rPr>
          <w:rFonts w:eastAsia="ＭＳ Ｐゴシック"/>
          <w:sz w:val="28"/>
          <w:szCs w:val="28"/>
        </w:rPr>
        <w:t>ning and Teaching</w:t>
      </w:r>
    </w:p>
    <w:p w14:paraId="6BF074B9" w14:textId="77777777" w:rsidR="002E0AA6" w:rsidRPr="007B01C2" w:rsidRDefault="00D15E94" w:rsidP="00D15E94">
      <w:pPr>
        <w:jc w:val="center"/>
        <w:rPr>
          <w:rFonts w:eastAsia="ＭＳ Ｐゴシック"/>
          <w:sz w:val="28"/>
          <w:szCs w:val="28"/>
        </w:rPr>
      </w:pPr>
      <w:r w:rsidRPr="007B01C2">
        <w:rPr>
          <w:rFonts w:eastAsia="ＭＳ Ｐゴシック"/>
          <w:sz w:val="28"/>
          <w:szCs w:val="28"/>
        </w:rPr>
        <w:t xml:space="preserve">Manuscript Submission Sheet  </w:t>
      </w:r>
      <w:r w:rsidR="002E0AA6" w:rsidRPr="007B01C2">
        <w:rPr>
          <w:rFonts w:eastAsia="ＭＳ Ｐゴシック" w:hint="eastAsia"/>
          <w:sz w:val="28"/>
          <w:szCs w:val="28"/>
        </w:rPr>
        <w:t xml:space="preserve"> </w:t>
      </w:r>
    </w:p>
    <w:p w14:paraId="2B15187D" w14:textId="28D2B028" w:rsidR="00D15E94" w:rsidRPr="007B01C2" w:rsidRDefault="00D15E94" w:rsidP="002E0AA6">
      <w:pPr>
        <w:jc w:val="right"/>
        <w:rPr>
          <w:rFonts w:eastAsia="ＭＳ Ｐゴシック"/>
          <w:sz w:val="22"/>
          <w:szCs w:val="22"/>
        </w:rPr>
      </w:pPr>
      <w:r w:rsidRPr="007B01C2">
        <w:rPr>
          <w:rFonts w:eastAsia="ＭＳ Ｐゴシック"/>
          <w:sz w:val="22"/>
          <w:szCs w:val="22"/>
        </w:rPr>
        <w:t>*</w:t>
      </w:r>
      <w:r w:rsidR="00AB5E4C" w:rsidRPr="007B01C2">
        <w:rPr>
          <w:rFonts w:eastAsia="ＭＳ Ｐゴシック" w:hint="eastAsia"/>
          <w:sz w:val="22"/>
          <w:szCs w:val="22"/>
        </w:rPr>
        <w:t>F</w:t>
      </w:r>
      <w:r w:rsidRPr="007B01C2">
        <w:rPr>
          <w:rFonts w:eastAsia="ＭＳ Ｐゴシック" w:hint="eastAsia"/>
          <w:sz w:val="22"/>
          <w:szCs w:val="22"/>
        </w:rPr>
        <w:t>or a m</w:t>
      </w:r>
      <w:r w:rsidRPr="007B01C2">
        <w:rPr>
          <w:rFonts w:eastAsia="ＭＳ Ｐゴシック"/>
          <w:sz w:val="22"/>
          <w:szCs w:val="22"/>
        </w:rPr>
        <w:t>anuscript written in English</w:t>
      </w:r>
    </w:p>
    <w:p w14:paraId="758F97D4" w14:textId="44613908" w:rsidR="00B43B71" w:rsidRPr="007B01C2" w:rsidRDefault="00B43B71" w:rsidP="00B43B71">
      <w:pPr>
        <w:jc w:val="left"/>
        <w:rPr>
          <w:rFonts w:asciiTheme="minorHAnsi" w:eastAsiaTheme="minorEastAsia" w:hAnsiTheme="minorHAnsi" w:cstheme="minorBidi"/>
          <w:szCs w:val="22"/>
        </w:rPr>
      </w:pPr>
      <w:r w:rsidRPr="007B01C2">
        <w:rPr>
          <w:rFonts w:asciiTheme="minorHAnsi" w:eastAsiaTheme="minorEastAsia" w:hAnsiTheme="minorHAnsi" w:cstheme="minorBidi" w:hint="eastAsia"/>
          <w:szCs w:val="22"/>
        </w:rPr>
        <w:t xml:space="preserve">Note. </w:t>
      </w:r>
      <w:r w:rsidRPr="007B01C2">
        <w:rPr>
          <w:rFonts w:asciiTheme="minorHAnsi" w:eastAsiaTheme="minorEastAsia" w:hAnsiTheme="minorHAnsi" w:cstheme="minorBidi" w:hint="eastAsia"/>
          <w:szCs w:val="22"/>
        </w:rPr>
        <w:t>■</w:t>
      </w:r>
      <w:r w:rsidRPr="007B01C2">
        <w:rPr>
          <w:rFonts w:asciiTheme="minorHAnsi" w:eastAsiaTheme="minorEastAsia" w:hAnsiTheme="minorHAnsi" w:cstheme="minorBidi" w:hint="eastAsia"/>
          <w:szCs w:val="22"/>
        </w:rPr>
        <w:t xml:space="preserve"> </w:t>
      </w:r>
      <w:r w:rsidR="007B01C2">
        <w:rPr>
          <w:rFonts w:asciiTheme="minorHAnsi" w:eastAsiaTheme="minorEastAsia" w:hAnsiTheme="minorHAnsi" w:cstheme="minorBidi" w:hint="eastAsia"/>
          <w:szCs w:val="22"/>
        </w:rPr>
        <w:t xml:space="preserve">Holding </w:t>
      </w:r>
      <w:r w:rsidRPr="007B01C2">
        <w:rPr>
          <w:rFonts w:asciiTheme="minorHAnsi" w:eastAsiaTheme="minorEastAsia" w:hAnsiTheme="minorHAnsi" w:cstheme="minorBidi" w:hint="eastAsia"/>
          <w:szCs w:val="22"/>
        </w:rPr>
        <w:t>JACET membership is a prerequisite for contribution.</w:t>
      </w:r>
    </w:p>
    <w:p w14:paraId="66DE18C2" w14:textId="460E03CD" w:rsidR="00B43B71" w:rsidRPr="007B01C2" w:rsidRDefault="00B43B71" w:rsidP="00B43B71">
      <w:pPr>
        <w:jc w:val="left"/>
        <w:rPr>
          <w:rFonts w:asciiTheme="minorHAnsi" w:eastAsiaTheme="minorEastAsia" w:hAnsiTheme="minorHAnsi" w:cstheme="minorBidi"/>
          <w:szCs w:val="22"/>
        </w:rPr>
      </w:pPr>
      <w:r w:rsidRPr="007B01C2">
        <w:rPr>
          <w:rFonts w:asciiTheme="minorHAnsi" w:eastAsiaTheme="minorEastAsia" w:hAnsiTheme="minorHAnsi" w:cstheme="minorBidi" w:hint="eastAsia"/>
          <w:szCs w:val="22"/>
        </w:rPr>
        <w:t xml:space="preserve">1. Change the size of provided sections below, if </w:t>
      </w:r>
      <w:r w:rsidRPr="007B01C2">
        <w:rPr>
          <w:rFonts w:asciiTheme="minorHAnsi" w:eastAsiaTheme="minorEastAsia" w:hAnsiTheme="minorHAnsi" w:cstheme="minorBidi"/>
          <w:szCs w:val="22"/>
        </w:rPr>
        <w:t>necessary</w:t>
      </w:r>
      <w:r w:rsidRPr="007B01C2">
        <w:rPr>
          <w:rFonts w:asciiTheme="minorHAnsi" w:eastAsiaTheme="minorEastAsia" w:hAnsiTheme="minorHAnsi" w:cstheme="minorBidi" w:hint="eastAsia"/>
          <w:szCs w:val="22"/>
        </w:rPr>
        <w:t>, in filling out this form.</w:t>
      </w:r>
    </w:p>
    <w:p w14:paraId="00D48DA0" w14:textId="77777777" w:rsidR="00B43B71" w:rsidRPr="007B01C2" w:rsidRDefault="00B43B71" w:rsidP="00B43B71">
      <w:pPr>
        <w:jc w:val="left"/>
        <w:rPr>
          <w:rFonts w:eastAsia="ＭＳ Ｐゴシック"/>
          <w:sz w:val="24"/>
        </w:rPr>
      </w:pPr>
      <w:r w:rsidRPr="007B01C2">
        <w:rPr>
          <w:rFonts w:eastAsia="ＭＳ Ｐゴシック" w:hint="eastAsia"/>
          <w:sz w:val="24"/>
        </w:rPr>
        <w:t xml:space="preserve">2. Concerning the research area for reviewing (from 1st to 3rd choice), please choose from </w:t>
      </w:r>
      <w:r w:rsidRPr="007B01C2">
        <w:rPr>
          <w:rFonts w:eastAsia="ＭＳ Ｐゴシック"/>
          <w:sz w:val="24"/>
        </w:rPr>
        <w:t>the</w:t>
      </w:r>
      <w:r w:rsidRPr="007B01C2">
        <w:rPr>
          <w:rFonts w:eastAsia="ＭＳ Ｐゴシック" w:hint="eastAsia"/>
          <w:sz w:val="24"/>
        </w:rPr>
        <w:t xml:space="preserve"> list on the next </w:t>
      </w:r>
    </w:p>
    <w:p w14:paraId="42BE62DE" w14:textId="2CB94F4C" w:rsidR="00B43B71" w:rsidRPr="007B01C2" w:rsidRDefault="00B43B71" w:rsidP="00B43B71">
      <w:pPr>
        <w:jc w:val="left"/>
        <w:rPr>
          <w:rFonts w:eastAsia="ＭＳ Ｐゴシック"/>
          <w:sz w:val="24"/>
        </w:rPr>
      </w:pPr>
      <w:r w:rsidRPr="007B01C2">
        <w:rPr>
          <w:rFonts w:eastAsia="ＭＳ Ｐゴシック" w:hint="eastAsia"/>
          <w:sz w:val="24"/>
        </w:rPr>
        <w:t xml:space="preserve">  page and mark the initial (A </w:t>
      </w:r>
      <w:r w:rsidRPr="007B01C2">
        <w:rPr>
          <w:rFonts w:eastAsia="ＭＳ Ｐゴシック"/>
          <w:sz w:val="24"/>
        </w:rPr>
        <w:t>–</w:t>
      </w:r>
      <w:r w:rsidRPr="007B01C2">
        <w:rPr>
          <w:rFonts w:eastAsia="ＭＳ Ｐゴシック" w:hint="eastAsia"/>
          <w:sz w:val="24"/>
        </w:rPr>
        <w:t xml:space="preserve"> T) in this form. Fill out </w:t>
      </w:r>
      <w:r w:rsidRPr="007B01C2">
        <w:rPr>
          <w:rFonts w:eastAsia="ＭＳ Ｐゴシック"/>
          <w:sz w:val="24"/>
        </w:rPr>
        <w:t>“</w:t>
      </w:r>
      <w:r w:rsidRPr="007B01C2">
        <w:rPr>
          <w:rFonts w:eastAsia="ＭＳ Ｐゴシック" w:hint="eastAsia"/>
          <w:sz w:val="24"/>
        </w:rPr>
        <w:t>Additional Info.</w:t>
      </w:r>
      <w:r w:rsidRPr="007B01C2">
        <w:rPr>
          <w:rFonts w:eastAsia="ＭＳ Ｐゴシック"/>
          <w:sz w:val="24"/>
        </w:rPr>
        <w:t>”</w:t>
      </w:r>
      <w:r w:rsidRPr="007B01C2">
        <w:rPr>
          <w:rFonts w:eastAsia="ＭＳ Ｐゴシック" w:hint="eastAsia"/>
          <w:sz w:val="24"/>
        </w:rPr>
        <w:t xml:space="preserve"> section if necessary. </w:t>
      </w:r>
    </w:p>
    <w:p w14:paraId="23141A5D" w14:textId="77777777" w:rsidR="006857D7" w:rsidRPr="007B01C2" w:rsidRDefault="006857D7" w:rsidP="002E0AA6">
      <w:pPr>
        <w:jc w:val="right"/>
        <w:rPr>
          <w:rFonts w:eastAsia="ＭＳ Ｐゴシック"/>
          <w:sz w:val="22"/>
          <w:szCs w:val="22"/>
        </w:rPr>
      </w:pPr>
    </w:p>
    <w:tbl>
      <w:tblPr>
        <w:tblStyle w:val="7"/>
        <w:tblW w:w="9634" w:type="dxa"/>
        <w:tblLook w:val="04A0" w:firstRow="1" w:lastRow="0" w:firstColumn="1" w:lastColumn="0" w:noHBand="0" w:noVBand="1"/>
      </w:tblPr>
      <w:tblGrid>
        <w:gridCol w:w="4219"/>
        <w:gridCol w:w="709"/>
        <w:gridCol w:w="4706"/>
      </w:tblGrid>
      <w:tr w:rsidR="005F7CB6" w:rsidRPr="007B01C2" w14:paraId="7355E9B4" w14:textId="77777777" w:rsidTr="00624A18">
        <w:tc>
          <w:tcPr>
            <w:tcW w:w="4219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4825D14E" w14:textId="423E1E1C" w:rsidR="005F7CB6" w:rsidRPr="00DF6FA9" w:rsidRDefault="00D15E94" w:rsidP="00624A18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 w:rsidRPr="00DF6FA9">
              <w:rPr>
                <w:rFonts w:eastAsiaTheme="minorEastAsia"/>
                <w:b/>
                <w:sz w:val="28"/>
                <w:szCs w:val="28"/>
              </w:rPr>
              <w:t>Category</w:t>
            </w:r>
          </w:p>
        </w:tc>
        <w:tc>
          <w:tcPr>
            <w:tcW w:w="5415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14:paraId="6415E3EC" w14:textId="27BF6CE0" w:rsidR="00D15E94" w:rsidRPr="007B01C2" w:rsidRDefault="00D15E94" w:rsidP="005F7CB6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 xml:space="preserve">Article  </w:t>
            </w:r>
            <w:r w:rsidR="00D54A9E" w:rsidRPr="007B01C2">
              <w:rPr>
                <w:rFonts w:eastAsiaTheme="minorEastAsia" w:hint="eastAsia"/>
                <w:szCs w:val="22"/>
              </w:rPr>
              <w:t xml:space="preserve">  </w:t>
            </w:r>
            <w:r w:rsidRPr="007B01C2">
              <w:rPr>
                <w:rFonts w:eastAsiaTheme="minorEastAsia"/>
                <w:szCs w:val="22"/>
              </w:rPr>
              <w:t xml:space="preserve">  Research Report    </w:t>
            </w:r>
            <w:r w:rsidR="00D54A9E" w:rsidRPr="007B01C2">
              <w:rPr>
                <w:rFonts w:eastAsiaTheme="minorEastAsia" w:hint="eastAsia"/>
                <w:szCs w:val="22"/>
              </w:rPr>
              <w:t xml:space="preserve">   </w:t>
            </w:r>
            <w:r w:rsidRPr="007B01C2">
              <w:rPr>
                <w:rFonts w:eastAsiaTheme="minorEastAsia"/>
                <w:szCs w:val="22"/>
              </w:rPr>
              <w:t>Research Note</w:t>
            </w:r>
          </w:p>
          <w:p w14:paraId="18C25C26" w14:textId="3BD6F016" w:rsidR="005F7CB6" w:rsidRPr="007B01C2" w:rsidRDefault="00D15E94" w:rsidP="00300201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>* choose one then delete the rest</w:t>
            </w:r>
          </w:p>
        </w:tc>
      </w:tr>
      <w:tr w:rsidR="00D15E94" w:rsidRPr="007B01C2" w14:paraId="3920229F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02573DD2" w14:textId="0C255AEC" w:rsidR="00D15E94" w:rsidRPr="00DF6FA9" w:rsidRDefault="00D15E94" w:rsidP="00624A18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 w:rsidRPr="00DF6FA9">
              <w:rPr>
                <w:rFonts w:eastAsiaTheme="minorEastAsia" w:hint="eastAsia"/>
                <w:b/>
                <w:sz w:val="28"/>
                <w:szCs w:val="28"/>
              </w:rPr>
              <w:t>Title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101DD126" w14:textId="77777777" w:rsidR="00D15E94" w:rsidRPr="007B01C2" w:rsidRDefault="00D15E94" w:rsidP="00D15E94">
            <w:pPr>
              <w:rPr>
                <w:rFonts w:eastAsiaTheme="minorEastAsia"/>
                <w:szCs w:val="22"/>
              </w:rPr>
            </w:pPr>
          </w:p>
          <w:p w14:paraId="62C4F60C" w14:textId="77777777" w:rsidR="00D15E94" w:rsidRPr="007B01C2" w:rsidRDefault="00D15E94" w:rsidP="00D15E94">
            <w:pPr>
              <w:rPr>
                <w:rFonts w:eastAsiaTheme="minorEastAsia"/>
                <w:szCs w:val="22"/>
              </w:rPr>
            </w:pPr>
          </w:p>
        </w:tc>
      </w:tr>
      <w:tr w:rsidR="00D15E94" w:rsidRPr="007B01C2" w14:paraId="1185DE02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3D34C3A8" w14:textId="551A5AAE" w:rsidR="00D15E94" w:rsidRPr="00DF6FA9" w:rsidRDefault="00D15E94" w:rsidP="00624A18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 w:rsidRPr="00DF6FA9">
              <w:rPr>
                <w:rFonts w:eastAsiaTheme="minorEastAsia" w:hint="eastAsia"/>
                <w:b/>
                <w:sz w:val="28"/>
                <w:szCs w:val="28"/>
              </w:rPr>
              <w:t>Author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2C42D9D3" w14:textId="6F15B7D9" w:rsidR="00D15E94" w:rsidRPr="007B01C2" w:rsidRDefault="00D15E94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1st:</w:t>
            </w:r>
          </w:p>
          <w:p w14:paraId="3E606B03" w14:textId="13F614EE" w:rsidR="00D15E94" w:rsidRPr="007B01C2" w:rsidRDefault="00D15E94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2nd:</w:t>
            </w:r>
          </w:p>
          <w:p w14:paraId="3994DC28" w14:textId="1ECEC965" w:rsidR="00D15E94" w:rsidRPr="007B01C2" w:rsidRDefault="00D15E94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3rd:</w:t>
            </w:r>
          </w:p>
          <w:p w14:paraId="15A90DDF" w14:textId="3FC54D84" w:rsidR="00D15E94" w:rsidRPr="007B01C2" w:rsidRDefault="00D15E94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4th:</w:t>
            </w:r>
          </w:p>
        </w:tc>
      </w:tr>
      <w:tr w:rsidR="00D15E94" w:rsidRPr="007B01C2" w14:paraId="4365E1B7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36834921" w14:textId="5B6C13EB" w:rsidR="00D15E94" w:rsidRPr="00DF6FA9" w:rsidRDefault="002C623D" w:rsidP="00624A18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 w:rsidRPr="00DF6FA9">
              <w:rPr>
                <w:rFonts w:eastAsiaTheme="minorEastAsia" w:hint="eastAsia"/>
                <w:b/>
                <w:sz w:val="28"/>
                <w:szCs w:val="28"/>
              </w:rPr>
              <w:t>Affiliation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3C428580" w14:textId="77777777" w:rsidR="002C623D" w:rsidRPr="007B01C2" w:rsidRDefault="002C623D" w:rsidP="002C623D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1st:</w:t>
            </w:r>
          </w:p>
          <w:p w14:paraId="5F084482" w14:textId="77777777" w:rsidR="002C623D" w:rsidRPr="007B01C2" w:rsidRDefault="002C623D" w:rsidP="002C623D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2nd:</w:t>
            </w:r>
          </w:p>
          <w:p w14:paraId="5B39143B" w14:textId="77777777" w:rsidR="002C623D" w:rsidRPr="007B01C2" w:rsidRDefault="002C623D" w:rsidP="002C623D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3rd:</w:t>
            </w:r>
          </w:p>
          <w:p w14:paraId="6599412A" w14:textId="0F3B8C69" w:rsidR="00D15E94" w:rsidRPr="007B01C2" w:rsidRDefault="002C623D" w:rsidP="00D15E94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4th:</w:t>
            </w:r>
          </w:p>
        </w:tc>
      </w:tr>
      <w:tr w:rsidR="002C623D" w:rsidRPr="007B01C2" w14:paraId="22EFF147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4A6FF45B" w14:textId="4F8FF16A" w:rsidR="002C623D" w:rsidRPr="007B01C2" w:rsidRDefault="002C623D" w:rsidP="00DF6FA9">
            <w:pPr>
              <w:jc w:val="lef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Note</w:t>
            </w:r>
          </w:p>
          <w:p w14:paraId="1419DE55" w14:textId="26C450E5" w:rsidR="00D2127A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 xml:space="preserve">* Add info. </w:t>
            </w:r>
            <w:r w:rsidR="00EB3048" w:rsidRPr="007B01C2">
              <w:rPr>
                <w:rFonts w:eastAsiaTheme="minorEastAsia"/>
                <w:szCs w:val="22"/>
              </w:rPr>
              <w:t>if</w:t>
            </w:r>
            <w:r w:rsidRPr="007B01C2">
              <w:rPr>
                <w:rFonts w:eastAsiaTheme="minorEastAsia" w:hint="eastAsia"/>
                <w:szCs w:val="22"/>
              </w:rPr>
              <w:t xml:space="preserve"> </w:t>
            </w:r>
            <w:r w:rsidR="00AB5E4C" w:rsidRPr="007B01C2">
              <w:rPr>
                <w:rFonts w:eastAsiaTheme="minorEastAsia" w:hint="eastAsia"/>
                <w:szCs w:val="22"/>
              </w:rPr>
              <w:t xml:space="preserve">the </w:t>
            </w:r>
            <w:r w:rsidRPr="007B01C2">
              <w:rPr>
                <w:rFonts w:eastAsiaTheme="minorEastAsia" w:hint="eastAsia"/>
                <w:szCs w:val="22"/>
              </w:rPr>
              <w:t>autho</w:t>
            </w:r>
            <w:r w:rsidR="00A516E1" w:rsidRPr="007B01C2">
              <w:rPr>
                <w:rFonts w:eastAsiaTheme="minorEastAsia" w:hint="eastAsia"/>
                <w:szCs w:val="22"/>
              </w:rPr>
              <w:t xml:space="preserve">r(s) is/are graduate student(s), </w:t>
            </w:r>
          </w:p>
          <w:p w14:paraId="602D496C" w14:textId="3D407482" w:rsidR="002C623D" w:rsidRPr="007B01C2" w:rsidRDefault="00D2127A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 xml:space="preserve">　</w:t>
            </w:r>
            <w:r w:rsidR="00A516E1" w:rsidRPr="007B01C2">
              <w:rPr>
                <w:rFonts w:eastAsiaTheme="minorEastAsia" w:hint="eastAsia"/>
                <w:szCs w:val="22"/>
              </w:rPr>
              <w:t>part-time instructor(s), or other positions.</w:t>
            </w:r>
          </w:p>
          <w:p w14:paraId="0740E93B" w14:textId="77777777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60402F75" w14:textId="77777777" w:rsidR="002C623D" w:rsidRPr="007B01C2" w:rsidRDefault="002C623D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1st:</w:t>
            </w:r>
          </w:p>
          <w:p w14:paraId="19699018" w14:textId="77777777" w:rsidR="002C623D" w:rsidRPr="007B01C2" w:rsidRDefault="002C623D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2nd:</w:t>
            </w:r>
          </w:p>
          <w:p w14:paraId="01C9B47A" w14:textId="77777777" w:rsidR="002C623D" w:rsidRPr="007B01C2" w:rsidRDefault="002C623D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3rd:</w:t>
            </w:r>
          </w:p>
          <w:p w14:paraId="29DD1EB6" w14:textId="7A86483F" w:rsidR="002C623D" w:rsidRPr="007B01C2" w:rsidRDefault="002C623D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4th:</w:t>
            </w:r>
          </w:p>
        </w:tc>
      </w:tr>
      <w:tr w:rsidR="00333BB2" w:rsidRPr="007B01C2" w14:paraId="375B0F26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1A47B470" w14:textId="5A5E5BB6" w:rsidR="00333BB2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 xml:space="preserve">Email (only the </w:t>
            </w:r>
            <w:r w:rsidR="00EB3048" w:rsidRPr="007B01C2">
              <w:rPr>
                <w:rFonts w:eastAsiaTheme="minorEastAsia"/>
                <w:szCs w:val="22"/>
              </w:rPr>
              <w:t>first author</w:t>
            </w:r>
            <w:r w:rsidR="00EB3048" w:rsidRPr="007B01C2">
              <w:rPr>
                <w:rFonts w:eastAsiaTheme="minorEastAsia" w:hint="eastAsia"/>
                <w:szCs w:val="22"/>
              </w:rPr>
              <w:t xml:space="preserve"> </w:t>
            </w:r>
            <w:r w:rsidRPr="007B01C2">
              <w:rPr>
                <w:rFonts w:eastAsiaTheme="minorEastAsia" w:hint="eastAsia"/>
                <w:szCs w:val="22"/>
              </w:rPr>
              <w:t>in case of co-authors)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4BE1FAB0" w14:textId="77777777" w:rsidR="00333BB2" w:rsidRPr="007B01C2" w:rsidRDefault="00333BB2" w:rsidP="00333BB2">
            <w:pPr>
              <w:rPr>
                <w:rFonts w:eastAsiaTheme="minorEastAsia"/>
                <w:szCs w:val="22"/>
              </w:rPr>
            </w:pPr>
          </w:p>
        </w:tc>
      </w:tr>
      <w:tr w:rsidR="00333BB2" w:rsidRPr="007B01C2" w14:paraId="714BF344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3B87C307" w14:textId="70F13E3D" w:rsidR="00333BB2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 xml:space="preserve">Tel. (only the </w:t>
            </w:r>
            <w:r w:rsidR="00EB3048" w:rsidRPr="007B01C2">
              <w:rPr>
                <w:rFonts w:eastAsiaTheme="minorEastAsia"/>
                <w:szCs w:val="22"/>
              </w:rPr>
              <w:t>first author</w:t>
            </w:r>
            <w:r w:rsidR="00EB3048" w:rsidRPr="007B01C2">
              <w:rPr>
                <w:rFonts w:eastAsiaTheme="minorEastAsia" w:hint="eastAsia"/>
                <w:szCs w:val="22"/>
              </w:rPr>
              <w:t xml:space="preserve"> </w:t>
            </w:r>
            <w:r w:rsidRPr="007B01C2">
              <w:rPr>
                <w:rFonts w:eastAsiaTheme="minorEastAsia" w:hint="eastAsia"/>
                <w:szCs w:val="22"/>
              </w:rPr>
              <w:t>in case of co-authors)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6251A5A1" w14:textId="77777777" w:rsidR="00333BB2" w:rsidRPr="007B01C2" w:rsidRDefault="00333BB2" w:rsidP="00333BB2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5EB43373" w14:textId="77777777" w:rsidTr="007F77F6">
        <w:trPr>
          <w:trHeight w:val="330"/>
        </w:trPr>
        <w:tc>
          <w:tcPr>
            <w:tcW w:w="4219" w:type="dxa"/>
            <w:vMerge w:val="restart"/>
            <w:tcBorders>
              <w:left w:val="single" w:sz="18" w:space="0" w:color="auto"/>
            </w:tcBorders>
            <w:vAlign w:val="center"/>
          </w:tcPr>
          <w:p w14:paraId="142454AE" w14:textId="0A860B14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Research Area for Reviewing</w:t>
            </w:r>
          </w:p>
          <w:p w14:paraId="50D145AA" w14:textId="41884653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>（</w:t>
            </w:r>
            <w:r w:rsidRPr="007B01C2">
              <w:rPr>
                <w:rFonts w:eastAsiaTheme="minorEastAsia" w:hint="eastAsia"/>
                <w:szCs w:val="22"/>
              </w:rPr>
              <w:t>1st choice</w:t>
            </w:r>
            <w:r w:rsidRPr="007B01C2">
              <w:rPr>
                <w:rFonts w:eastAsiaTheme="minorEastAsia"/>
                <w:szCs w:val="22"/>
              </w:rPr>
              <w:t>）</w:t>
            </w:r>
          </w:p>
        </w:tc>
        <w:tc>
          <w:tcPr>
            <w:tcW w:w="709" w:type="dxa"/>
          </w:tcPr>
          <w:p w14:paraId="076A7C47" w14:textId="02739614" w:rsidR="002C623D" w:rsidRPr="0055499C" w:rsidRDefault="002C623D" w:rsidP="00333BB2">
            <w:pPr>
              <w:rPr>
                <w:rFonts w:eastAsiaTheme="minorEastAsia"/>
                <w:szCs w:val="22"/>
                <w:u w:val="dotted"/>
              </w:rPr>
            </w:pPr>
            <w:r w:rsidRPr="0055499C">
              <w:rPr>
                <w:rFonts w:eastAsiaTheme="minorEastAsia" w:hint="eastAsia"/>
                <w:szCs w:val="22"/>
              </w:rPr>
              <w:t>Initial</w:t>
            </w:r>
          </w:p>
        </w:tc>
        <w:tc>
          <w:tcPr>
            <w:tcW w:w="4706" w:type="dxa"/>
            <w:tcBorders>
              <w:right w:val="single" w:sz="18" w:space="0" w:color="auto"/>
              <w:tr2bl w:val="nil"/>
            </w:tcBorders>
          </w:tcPr>
          <w:p w14:paraId="1B2E6A64" w14:textId="77777777" w:rsidR="002C623D" w:rsidRPr="0055499C" w:rsidRDefault="002C623D" w:rsidP="00333BB2">
            <w:pPr>
              <w:rPr>
                <w:rFonts w:eastAsiaTheme="minorEastAsia"/>
                <w:szCs w:val="22"/>
                <w:u w:val="dotted"/>
              </w:rPr>
            </w:pPr>
          </w:p>
        </w:tc>
      </w:tr>
      <w:tr w:rsidR="00333BB2" w:rsidRPr="007B01C2" w14:paraId="73F40915" w14:textId="77777777" w:rsidTr="00624A18">
        <w:trPr>
          <w:trHeight w:val="330"/>
        </w:trPr>
        <w:tc>
          <w:tcPr>
            <w:tcW w:w="4219" w:type="dxa"/>
            <w:vMerge/>
            <w:tcBorders>
              <w:left w:val="single" w:sz="18" w:space="0" w:color="auto"/>
            </w:tcBorders>
            <w:vAlign w:val="center"/>
          </w:tcPr>
          <w:p w14:paraId="4226BAAA" w14:textId="77777777" w:rsidR="00333BB2" w:rsidRPr="007B01C2" w:rsidRDefault="00333BB2" w:rsidP="00624A18">
            <w:pPr>
              <w:jc w:val="right"/>
              <w:rPr>
                <w:rFonts w:eastAsiaTheme="minorEastAsia"/>
                <w:szCs w:val="22"/>
              </w:rPr>
            </w:pP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32C1C470" w14:textId="55442AFD" w:rsidR="00333BB2" w:rsidRPr="0055499C" w:rsidRDefault="002C623D" w:rsidP="003B0456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Additional Info</w:t>
            </w:r>
            <w:r w:rsidR="006857D7" w:rsidRPr="0055499C">
              <w:rPr>
                <w:rFonts w:eastAsiaTheme="minorEastAsia" w:hint="eastAsia"/>
                <w:szCs w:val="22"/>
              </w:rPr>
              <w:t>.</w:t>
            </w:r>
            <w:r w:rsidRPr="0055499C">
              <w:rPr>
                <w:rFonts w:eastAsiaTheme="minorEastAsia" w:hint="eastAsia"/>
                <w:szCs w:val="22"/>
              </w:rPr>
              <w:t xml:space="preserve"> (if necessary)</w:t>
            </w:r>
            <w:r w:rsidR="00333BB2" w:rsidRPr="0055499C">
              <w:rPr>
                <w:rFonts w:eastAsiaTheme="minorEastAsia"/>
                <w:szCs w:val="22"/>
              </w:rPr>
              <w:t>：</w:t>
            </w:r>
          </w:p>
          <w:p w14:paraId="62D3D735" w14:textId="7B958950" w:rsidR="003B0456" w:rsidRPr="0055499C" w:rsidRDefault="003B0456" w:rsidP="003B0456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539060A0" w14:textId="77777777" w:rsidTr="007F77F6">
        <w:trPr>
          <w:trHeight w:val="330"/>
        </w:trPr>
        <w:tc>
          <w:tcPr>
            <w:tcW w:w="4219" w:type="dxa"/>
            <w:vMerge w:val="restart"/>
            <w:tcBorders>
              <w:left w:val="single" w:sz="18" w:space="0" w:color="auto"/>
            </w:tcBorders>
            <w:vAlign w:val="center"/>
          </w:tcPr>
          <w:p w14:paraId="5BD748A4" w14:textId="77777777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Research Area for Reviewing</w:t>
            </w:r>
          </w:p>
          <w:p w14:paraId="3F8F18BC" w14:textId="021D3650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>（</w:t>
            </w:r>
            <w:r w:rsidRPr="007B01C2">
              <w:rPr>
                <w:rFonts w:eastAsiaTheme="minorEastAsia" w:hint="eastAsia"/>
                <w:szCs w:val="22"/>
              </w:rPr>
              <w:t>2nd choice</w:t>
            </w:r>
            <w:r w:rsidRPr="007B01C2">
              <w:rPr>
                <w:rFonts w:eastAsiaTheme="minorEastAsia"/>
                <w:szCs w:val="22"/>
              </w:rPr>
              <w:t>）</w:t>
            </w:r>
          </w:p>
        </w:tc>
        <w:tc>
          <w:tcPr>
            <w:tcW w:w="709" w:type="dxa"/>
          </w:tcPr>
          <w:p w14:paraId="6FB4A8B4" w14:textId="060C458E" w:rsidR="002C623D" w:rsidRPr="0055499C" w:rsidRDefault="002C623D" w:rsidP="003B0456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Initial</w:t>
            </w:r>
          </w:p>
        </w:tc>
        <w:tc>
          <w:tcPr>
            <w:tcW w:w="4706" w:type="dxa"/>
            <w:tcBorders>
              <w:right w:val="single" w:sz="18" w:space="0" w:color="auto"/>
              <w:tr2bl w:val="nil"/>
            </w:tcBorders>
          </w:tcPr>
          <w:p w14:paraId="00B8FB61" w14:textId="77777777" w:rsidR="002C623D" w:rsidRPr="0055499C" w:rsidRDefault="002C623D" w:rsidP="00333BB2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4194BC61" w14:textId="77777777" w:rsidTr="00624A18">
        <w:trPr>
          <w:trHeight w:val="330"/>
        </w:trPr>
        <w:tc>
          <w:tcPr>
            <w:tcW w:w="4219" w:type="dxa"/>
            <w:vMerge/>
            <w:tcBorders>
              <w:left w:val="single" w:sz="18" w:space="0" w:color="auto"/>
            </w:tcBorders>
            <w:vAlign w:val="center"/>
          </w:tcPr>
          <w:p w14:paraId="64D7B04B" w14:textId="77777777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1FD51162" w14:textId="33321782" w:rsidR="002C623D" w:rsidRPr="0055499C" w:rsidRDefault="002C623D" w:rsidP="0088053C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Additional Info</w:t>
            </w:r>
            <w:r w:rsidR="006857D7" w:rsidRPr="0055499C">
              <w:rPr>
                <w:rFonts w:eastAsiaTheme="minorEastAsia" w:hint="eastAsia"/>
                <w:szCs w:val="22"/>
              </w:rPr>
              <w:t>.</w:t>
            </w:r>
            <w:r w:rsidRPr="0055499C">
              <w:rPr>
                <w:rFonts w:eastAsiaTheme="minorEastAsia" w:hint="eastAsia"/>
                <w:szCs w:val="22"/>
              </w:rPr>
              <w:t xml:space="preserve"> (if necessary)</w:t>
            </w:r>
            <w:r w:rsidRPr="0055499C">
              <w:rPr>
                <w:rFonts w:eastAsiaTheme="minorEastAsia"/>
                <w:szCs w:val="22"/>
              </w:rPr>
              <w:t>：</w:t>
            </w:r>
          </w:p>
          <w:p w14:paraId="41930E34" w14:textId="7F184717" w:rsidR="002C623D" w:rsidRPr="0055499C" w:rsidRDefault="002C623D" w:rsidP="003B0456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6F84605D" w14:textId="77777777" w:rsidTr="007F77F6">
        <w:trPr>
          <w:trHeight w:val="330"/>
        </w:trPr>
        <w:tc>
          <w:tcPr>
            <w:tcW w:w="4219" w:type="dxa"/>
            <w:vMerge w:val="restart"/>
            <w:tcBorders>
              <w:left w:val="single" w:sz="18" w:space="0" w:color="auto"/>
            </w:tcBorders>
            <w:vAlign w:val="center"/>
          </w:tcPr>
          <w:p w14:paraId="5361769B" w14:textId="77777777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Research Area for Reviewing</w:t>
            </w:r>
          </w:p>
          <w:p w14:paraId="1409524C" w14:textId="2ED17ACE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>（</w:t>
            </w:r>
            <w:r w:rsidRPr="007B01C2">
              <w:rPr>
                <w:rFonts w:eastAsiaTheme="minorEastAsia" w:hint="eastAsia"/>
                <w:szCs w:val="22"/>
              </w:rPr>
              <w:t>3rd choice</w:t>
            </w:r>
            <w:r w:rsidRPr="007B01C2">
              <w:rPr>
                <w:rFonts w:eastAsiaTheme="minorEastAsia"/>
                <w:szCs w:val="22"/>
              </w:rPr>
              <w:t>）</w:t>
            </w:r>
          </w:p>
        </w:tc>
        <w:tc>
          <w:tcPr>
            <w:tcW w:w="709" w:type="dxa"/>
          </w:tcPr>
          <w:p w14:paraId="44A6DDB7" w14:textId="2B5E7045" w:rsidR="002C623D" w:rsidRPr="0055499C" w:rsidRDefault="002C623D" w:rsidP="00333BB2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Initial</w:t>
            </w:r>
          </w:p>
        </w:tc>
        <w:tc>
          <w:tcPr>
            <w:tcW w:w="4706" w:type="dxa"/>
            <w:tcBorders>
              <w:right w:val="single" w:sz="18" w:space="0" w:color="auto"/>
              <w:tr2bl w:val="nil"/>
            </w:tcBorders>
          </w:tcPr>
          <w:p w14:paraId="5094977C" w14:textId="77777777" w:rsidR="002C623D" w:rsidRPr="0055499C" w:rsidRDefault="002C623D" w:rsidP="00333BB2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4508C19B" w14:textId="77777777" w:rsidTr="00624A18">
        <w:trPr>
          <w:trHeight w:val="330"/>
        </w:trPr>
        <w:tc>
          <w:tcPr>
            <w:tcW w:w="4219" w:type="dxa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4471B457" w14:textId="77777777" w:rsidR="002C623D" w:rsidRPr="007B01C2" w:rsidRDefault="002C623D" w:rsidP="00333BB2">
            <w:pPr>
              <w:rPr>
                <w:rFonts w:eastAsiaTheme="minorEastAsia"/>
                <w:szCs w:val="22"/>
              </w:rPr>
            </w:pPr>
          </w:p>
        </w:tc>
        <w:tc>
          <w:tcPr>
            <w:tcW w:w="5415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6105CD33" w14:textId="23BCA9C6" w:rsidR="002C623D" w:rsidRPr="0055499C" w:rsidRDefault="002C623D" w:rsidP="0088053C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Additional Info</w:t>
            </w:r>
            <w:r w:rsidR="006857D7" w:rsidRPr="0055499C">
              <w:rPr>
                <w:rFonts w:eastAsiaTheme="minorEastAsia" w:hint="eastAsia"/>
                <w:szCs w:val="22"/>
              </w:rPr>
              <w:t>.</w:t>
            </w:r>
            <w:r w:rsidRPr="0055499C">
              <w:rPr>
                <w:rFonts w:eastAsiaTheme="minorEastAsia" w:hint="eastAsia"/>
                <w:szCs w:val="22"/>
              </w:rPr>
              <w:t xml:space="preserve"> (if necessary)</w:t>
            </w:r>
            <w:r w:rsidRPr="0055499C">
              <w:rPr>
                <w:rFonts w:eastAsiaTheme="minorEastAsia"/>
                <w:szCs w:val="22"/>
              </w:rPr>
              <w:t>：</w:t>
            </w:r>
          </w:p>
          <w:p w14:paraId="59203E74" w14:textId="77777777" w:rsidR="002C623D" w:rsidRPr="0055499C" w:rsidRDefault="002C623D" w:rsidP="00333BB2">
            <w:pPr>
              <w:rPr>
                <w:rFonts w:eastAsiaTheme="minorEastAsia"/>
                <w:szCs w:val="22"/>
              </w:rPr>
            </w:pPr>
          </w:p>
        </w:tc>
      </w:tr>
    </w:tbl>
    <w:p w14:paraId="535AB2B5" w14:textId="77777777" w:rsidR="002E0AA6" w:rsidRPr="007B01C2" w:rsidRDefault="002E0AA6" w:rsidP="00482E2F">
      <w:pPr>
        <w:rPr>
          <w:sz w:val="24"/>
        </w:rPr>
      </w:pPr>
    </w:p>
    <w:p w14:paraId="1E4BE5A9" w14:textId="00A6C272" w:rsidR="00482E2F" w:rsidRPr="007B01C2" w:rsidRDefault="002C623D" w:rsidP="002E0AA6">
      <w:pPr>
        <w:ind w:firstLineChars="100" w:firstLine="217"/>
        <w:jc w:val="center"/>
        <w:rPr>
          <w:sz w:val="24"/>
          <w:u w:val="single"/>
        </w:rPr>
      </w:pPr>
      <w:r w:rsidRPr="007B01C2">
        <w:rPr>
          <w:rFonts w:hint="eastAsia"/>
          <w:sz w:val="24"/>
          <w:u w:val="single"/>
        </w:rPr>
        <w:t>Research Area for Reviewing</w:t>
      </w:r>
    </w:p>
    <w:p w14:paraId="2BF91EE7" w14:textId="4439F297" w:rsidR="00DC19EA" w:rsidRPr="007B3D9A" w:rsidRDefault="002C623D" w:rsidP="001A1BD0">
      <w:pPr>
        <w:ind w:firstLineChars="100" w:firstLine="218"/>
        <w:rPr>
          <w:b/>
          <w:sz w:val="24"/>
        </w:rPr>
      </w:pPr>
      <w:r w:rsidRPr="007B3D9A">
        <w:rPr>
          <w:rFonts w:hint="eastAsia"/>
          <w:b/>
          <w:sz w:val="24"/>
        </w:rPr>
        <w:t>Initial</w:t>
      </w:r>
    </w:p>
    <w:p w14:paraId="709F1841" w14:textId="13F2493E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A.</w:t>
      </w:r>
      <w:r w:rsidRPr="007B3D9A">
        <w:rPr>
          <w:sz w:val="24"/>
        </w:rPr>
        <w:tab/>
        <w:t>ICT / CALL</w:t>
      </w:r>
    </w:p>
    <w:p w14:paraId="7266E9DB" w14:textId="76A5F5EF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B.</w:t>
      </w:r>
      <w:r w:rsidRPr="007B3D9A">
        <w:rPr>
          <w:sz w:val="24"/>
        </w:rPr>
        <w:tab/>
        <w:t>Corpus</w:t>
      </w:r>
    </w:p>
    <w:p w14:paraId="6B310DD0" w14:textId="57D8C97C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C.</w:t>
      </w:r>
      <w:r w:rsidRPr="007B3D9A">
        <w:rPr>
          <w:sz w:val="24"/>
        </w:rPr>
        <w:tab/>
        <w:t>Curriculum, Instruction (Pedagogy)</w:t>
      </w:r>
    </w:p>
    <w:p w14:paraId="1838ED0B" w14:textId="1F54C586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D.</w:t>
      </w:r>
      <w:r w:rsidRPr="007B3D9A">
        <w:rPr>
          <w:sz w:val="24"/>
        </w:rPr>
        <w:tab/>
      </w:r>
      <w:r w:rsidR="00300201" w:rsidRPr="007B3D9A">
        <w:rPr>
          <w:sz w:val="24"/>
        </w:rPr>
        <w:t>ESP / EAP</w:t>
      </w:r>
    </w:p>
    <w:p w14:paraId="71EB1E75" w14:textId="122A71F5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E.</w:t>
      </w:r>
      <w:r w:rsidRPr="007B3D9A">
        <w:rPr>
          <w:sz w:val="24"/>
        </w:rPr>
        <w:tab/>
      </w:r>
      <w:r w:rsidR="00300201" w:rsidRPr="007B3D9A">
        <w:rPr>
          <w:sz w:val="24"/>
        </w:rPr>
        <w:t>Grammar (Syntax)</w:t>
      </w:r>
    </w:p>
    <w:p w14:paraId="66C280D4" w14:textId="01626C65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F.</w:t>
      </w:r>
      <w:r w:rsidRPr="007B3D9A">
        <w:rPr>
          <w:sz w:val="24"/>
        </w:rPr>
        <w:tab/>
      </w:r>
      <w:r w:rsidR="00300201" w:rsidRPr="007B3D9A">
        <w:rPr>
          <w:sz w:val="24"/>
        </w:rPr>
        <w:t>Intercultural Communication, Study Abroad</w:t>
      </w:r>
    </w:p>
    <w:p w14:paraId="63FBC779" w14:textId="46380AF4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G.</w:t>
      </w:r>
      <w:r w:rsidRPr="007B3D9A">
        <w:rPr>
          <w:sz w:val="24"/>
        </w:rPr>
        <w:tab/>
      </w:r>
      <w:r w:rsidR="00300201" w:rsidRPr="007B3D9A">
        <w:rPr>
          <w:sz w:val="24"/>
        </w:rPr>
        <w:t>Learner Development (Motivation</w:t>
      </w:r>
      <w:r w:rsidR="00336E07" w:rsidRPr="007B3D9A">
        <w:rPr>
          <w:rFonts w:hint="eastAsia"/>
          <w:sz w:val="24"/>
        </w:rPr>
        <w:t>,</w:t>
      </w:r>
      <w:r w:rsidR="00300201" w:rsidRPr="007B3D9A">
        <w:rPr>
          <w:sz w:val="24"/>
        </w:rPr>
        <w:t xml:space="preserve"> Strategies,</w:t>
      </w:r>
      <w:r w:rsidR="00336E07" w:rsidRPr="007B3D9A">
        <w:rPr>
          <w:sz w:val="24"/>
        </w:rPr>
        <w:t xml:space="preserve"> </w:t>
      </w:r>
      <w:r w:rsidR="00300201" w:rsidRPr="007B3D9A">
        <w:rPr>
          <w:sz w:val="24"/>
        </w:rPr>
        <w:t>Autonomy, Learner Belief)</w:t>
      </w:r>
    </w:p>
    <w:p w14:paraId="6FC0B2CC" w14:textId="6969F3A1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H.</w:t>
      </w:r>
      <w:r w:rsidRPr="007B3D9A">
        <w:rPr>
          <w:sz w:val="24"/>
        </w:rPr>
        <w:tab/>
      </w:r>
      <w:r w:rsidR="00300201" w:rsidRPr="007B3D9A">
        <w:rPr>
          <w:sz w:val="24"/>
        </w:rPr>
        <w:t>Linguistics</w:t>
      </w:r>
    </w:p>
    <w:p w14:paraId="3F6E9055" w14:textId="20B45676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I.</w:t>
      </w:r>
      <w:r w:rsidRPr="007B3D9A">
        <w:rPr>
          <w:sz w:val="24"/>
        </w:rPr>
        <w:tab/>
      </w:r>
      <w:r w:rsidR="00300201" w:rsidRPr="007B3D9A">
        <w:rPr>
          <w:sz w:val="24"/>
        </w:rPr>
        <w:t>Listening</w:t>
      </w:r>
    </w:p>
    <w:p w14:paraId="1D6C974E" w14:textId="4165A0B8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J.</w:t>
      </w:r>
      <w:r w:rsidRPr="007B3D9A">
        <w:rPr>
          <w:sz w:val="24"/>
        </w:rPr>
        <w:tab/>
      </w:r>
      <w:r w:rsidR="00300201" w:rsidRPr="007B3D9A">
        <w:rPr>
          <w:sz w:val="24"/>
        </w:rPr>
        <w:t>Material Design, Task Design, Textbook Use</w:t>
      </w:r>
    </w:p>
    <w:p w14:paraId="0040E5B2" w14:textId="72D380FE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K.</w:t>
      </w:r>
      <w:r w:rsidRPr="007B3D9A">
        <w:rPr>
          <w:sz w:val="24"/>
        </w:rPr>
        <w:tab/>
      </w:r>
      <w:r w:rsidR="00300201" w:rsidRPr="007B3D9A">
        <w:rPr>
          <w:sz w:val="24"/>
        </w:rPr>
        <w:t>Psycholinguistics</w:t>
      </w:r>
    </w:p>
    <w:p w14:paraId="47D001D0" w14:textId="37087B6C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L.</w:t>
      </w:r>
      <w:r w:rsidRPr="007B3D9A">
        <w:rPr>
          <w:sz w:val="24"/>
        </w:rPr>
        <w:tab/>
      </w:r>
      <w:r w:rsidR="00300201" w:rsidRPr="007B3D9A">
        <w:rPr>
          <w:sz w:val="24"/>
        </w:rPr>
        <w:t>Reading</w:t>
      </w:r>
    </w:p>
    <w:p w14:paraId="3378CB84" w14:textId="7FF3D362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M.</w:t>
      </w:r>
      <w:r w:rsidRPr="007B3D9A">
        <w:rPr>
          <w:sz w:val="24"/>
        </w:rPr>
        <w:tab/>
      </w:r>
      <w:r w:rsidR="00300201" w:rsidRPr="007B3D9A">
        <w:rPr>
          <w:sz w:val="24"/>
        </w:rPr>
        <w:t>SLA (Child Language Acquisition, Bilingualism, Immersion, Interlanguage)</w:t>
      </w:r>
    </w:p>
    <w:p w14:paraId="5882D5DC" w14:textId="48015501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N.</w:t>
      </w:r>
      <w:r w:rsidRPr="007B3D9A">
        <w:rPr>
          <w:sz w:val="24"/>
        </w:rPr>
        <w:tab/>
      </w:r>
      <w:r w:rsidR="00300201" w:rsidRPr="007B3D9A">
        <w:rPr>
          <w:sz w:val="24"/>
        </w:rPr>
        <w:t>Sociolinguistics (Pragmatics)</w:t>
      </w:r>
    </w:p>
    <w:p w14:paraId="4A7B813E" w14:textId="7626F1AF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O.</w:t>
      </w:r>
      <w:r w:rsidRPr="007B3D9A">
        <w:rPr>
          <w:sz w:val="24"/>
        </w:rPr>
        <w:tab/>
      </w:r>
      <w:r w:rsidR="00300201" w:rsidRPr="007B3D9A">
        <w:rPr>
          <w:sz w:val="24"/>
        </w:rPr>
        <w:t>Speaking (Phonics, Phonology, Pronunciation, Conversation Analysis)</w:t>
      </w:r>
    </w:p>
    <w:p w14:paraId="23993F9F" w14:textId="4F12BD1C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P.</w:t>
      </w:r>
      <w:r w:rsidRPr="007B3D9A">
        <w:rPr>
          <w:sz w:val="24"/>
        </w:rPr>
        <w:tab/>
      </w:r>
      <w:r w:rsidR="00300201" w:rsidRPr="007B3D9A">
        <w:rPr>
          <w:sz w:val="24"/>
        </w:rPr>
        <w:t>Teacher Education</w:t>
      </w:r>
    </w:p>
    <w:p w14:paraId="00BAF877" w14:textId="1CEDC2A6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Q.</w:t>
      </w:r>
      <w:r w:rsidRPr="007B3D9A">
        <w:rPr>
          <w:sz w:val="24"/>
        </w:rPr>
        <w:tab/>
      </w:r>
      <w:r w:rsidR="00300201" w:rsidRPr="007B3D9A">
        <w:rPr>
          <w:sz w:val="24"/>
        </w:rPr>
        <w:t>Testing and Assessment</w:t>
      </w:r>
    </w:p>
    <w:p w14:paraId="23597A26" w14:textId="68512E39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R.</w:t>
      </w:r>
      <w:r w:rsidRPr="007B3D9A">
        <w:rPr>
          <w:sz w:val="24"/>
        </w:rPr>
        <w:tab/>
      </w:r>
      <w:r w:rsidR="00300201" w:rsidRPr="007B3D9A">
        <w:rPr>
          <w:sz w:val="24"/>
        </w:rPr>
        <w:t>Vocabulary</w:t>
      </w:r>
    </w:p>
    <w:p w14:paraId="079067C9" w14:textId="0D672B55" w:rsidR="00DC19EA" w:rsidRPr="007B01C2" w:rsidRDefault="00DC19EA" w:rsidP="00300201">
      <w:pPr>
        <w:ind w:firstLineChars="100" w:firstLine="217"/>
        <w:rPr>
          <w:sz w:val="24"/>
        </w:rPr>
      </w:pPr>
      <w:r w:rsidRPr="007B01C2">
        <w:rPr>
          <w:sz w:val="24"/>
        </w:rPr>
        <w:t>S.</w:t>
      </w:r>
      <w:r w:rsidRPr="007B01C2">
        <w:rPr>
          <w:sz w:val="24"/>
        </w:rPr>
        <w:tab/>
      </w:r>
      <w:r w:rsidR="00300201" w:rsidRPr="007B01C2">
        <w:rPr>
          <w:sz w:val="24"/>
        </w:rPr>
        <w:t>Writing</w:t>
      </w:r>
    </w:p>
    <w:p w14:paraId="3AF83ACA" w14:textId="49F62190" w:rsidR="00DC19EA" w:rsidRPr="007B01C2" w:rsidRDefault="00DC19EA" w:rsidP="00300201">
      <w:pPr>
        <w:ind w:firstLineChars="100" w:firstLine="217"/>
        <w:rPr>
          <w:sz w:val="24"/>
        </w:rPr>
      </w:pPr>
      <w:r w:rsidRPr="007B01C2">
        <w:rPr>
          <w:sz w:val="24"/>
        </w:rPr>
        <w:t>T.</w:t>
      </w:r>
      <w:r w:rsidRPr="007B01C2">
        <w:rPr>
          <w:sz w:val="24"/>
        </w:rPr>
        <w:tab/>
      </w:r>
      <w:r w:rsidR="00300201" w:rsidRPr="007B01C2">
        <w:rPr>
          <w:sz w:val="24"/>
        </w:rPr>
        <w:t>Others (                        ) *please specify</w:t>
      </w:r>
    </w:p>
    <w:p w14:paraId="64765BC7" w14:textId="77777777" w:rsidR="00DC19EA" w:rsidRPr="007B01C2" w:rsidRDefault="00DC19EA" w:rsidP="001A1BD0">
      <w:pPr>
        <w:ind w:firstLineChars="100" w:firstLine="218"/>
        <w:rPr>
          <w:b/>
          <w:sz w:val="24"/>
        </w:rPr>
      </w:pPr>
    </w:p>
    <w:p w14:paraId="5F075470" w14:textId="77777777" w:rsidR="00482E2F" w:rsidRPr="007B01C2" w:rsidRDefault="00482E2F" w:rsidP="00482E2F">
      <w:pPr>
        <w:rPr>
          <w:rFonts w:eastAsiaTheme="minorEastAsia"/>
          <w:szCs w:val="22"/>
        </w:rPr>
      </w:pPr>
    </w:p>
    <w:p w14:paraId="523C898B" w14:textId="1F41FE0C" w:rsidR="009C7D6C" w:rsidRDefault="002E0AA6" w:rsidP="009C7D6C">
      <w:pPr>
        <w:pStyle w:val="ac"/>
        <w:numPr>
          <w:ilvl w:val="0"/>
          <w:numId w:val="12"/>
        </w:numPr>
        <w:ind w:leftChars="0"/>
        <w:jc w:val="left"/>
        <w:rPr>
          <w:rFonts w:eastAsiaTheme="minorEastAsia"/>
          <w:szCs w:val="22"/>
        </w:rPr>
      </w:pPr>
      <w:r w:rsidRPr="007B01C2">
        <w:rPr>
          <w:rFonts w:eastAsiaTheme="minorEastAsia" w:hint="eastAsia"/>
          <w:szCs w:val="22"/>
        </w:rPr>
        <w:t xml:space="preserve">Please complete this submission sheet </w:t>
      </w:r>
      <w:r w:rsidR="00AB5E4C" w:rsidRPr="007B01C2">
        <w:rPr>
          <w:rFonts w:eastAsiaTheme="minorEastAsia" w:hint="eastAsia"/>
          <w:szCs w:val="22"/>
        </w:rPr>
        <w:t>and</w:t>
      </w:r>
      <w:r w:rsidRPr="007B01C2">
        <w:rPr>
          <w:rFonts w:eastAsiaTheme="minorEastAsia" w:hint="eastAsia"/>
          <w:szCs w:val="22"/>
        </w:rPr>
        <w:t xml:space="preserve"> </w:t>
      </w:r>
      <w:r w:rsidRPr="007B01C2">
        <w:rPr>
          <w:rFonts w:eastAsiaTheme="minorEastAsia"/>
          <w:szCs w:val="22"/>
        </w:rPr>
        <w:t>email</w:t>
      </w:r>
      <w:r w:rsidRPr="007B01C2">
        <w:rPr>
          <w:rFonts w:eastAsiaTheme="minorEastAsia" w:hint="eastAsia"/>
          <w:szCs w:val="22"/>
        </w:rPr>
        <w:t xml:space="preserve"> to: </w:t>
      </w:r>
      <w:r w:rsidR="009C7D6C">
        <w:rPr>
          <w:rFonts w:eastAsiaTheme="minorEastAsia" w:hint="eastAsia"/>
          <w:szCs w:val="22"/>
        </w:rPr>
        <w:t xml:space="preserve"> </w:t>
      </w:r>
      <w:bookmarkStart w:id="0" w:name="_GoBack"/>
      <w:bookmarkEnd w:id="0"/>
      <w:r w:rsidR="00654CC7">
        <w:rPr>
          <w:rFonts w:eastAsiaTheme="minorEastAsia"/>
          <w:szCs w:val="22"/>
        </w:rPr>
        <w:fldChar w:fldCharType="begin"/>
      </w:r>
      <w:r w:rsidR="00654CC7">
        <w:rPr>
          <w:rFonts w:eastAsiaTheme="minorEastAsia"/>
          <w:szCs w:val="22"/>
        </w:rPr>
        <w:instrText xml:space="preserve"> HYPERLINK "mailto:</w:instrText>
      </w:r>
      <w:r w:rsidR="00654CC7" w:rsidRPr="00654CC7">
        <w:rPr>
          <w:rFonts w:eastAsiaTheme="minorEastAsia" w:hint="eastAsia"/>
          <w:szCs w:val="22"/>
        </w:rPr>
        <w:instrText>k</w:instrText>
      </w:r>
      <w:r w:rsidR="00654CC7" w:rsidRPr="00654CC7">
        <w:rPr>
          <w:rFonts w:eastAsiaTheme="minorEastAsia"/>
          <w:szCs w:val="22"/>
        </w:rPr>
        <w:instrText>4883743</w:instrText>
      </w:r>
      <w:r w:rsidR="00654CC7" w:rsidRPr="00654CC7">
        <w:rPr>
          <w:rFonts w:eastAsiaTheme="minorEastAsia" w:hint="eastAsia"/>
          <w:szCs w:val="22"/>
        </w:rPr>
        <w:instrText>@kadai.jp</w:instrText>
      </w:r>
      <w:r w:rsidR="00654CC7">
        <w:rPr>
          <w:rFonts w:eastAsiaTheme="minorEastAsia"/>
          <w:szCs w:val="22"/>
        </w:rPr>
        <w:instrText xml:space="preserve">" </w:instrText>
      </w:r>
      <w:r w:rsidR="00654CC7">
        <w:rPr>
          <w:rFonts w:eastAsiaTheme="minorEastAsia"/>
          <w:szCs w:val="22"/>
        </w:rPr>
        <w:fldChar w:fldCharType="separate"/>
      </w:r>
      <w:r w:rsidR="00654CC7" w:rsidRPr="00FC04C9">
        <w:rPr>
          <w:rStyle w:val="af5"/>
          <w:rFonts w:eastAsiaTheme="minorEastAsia" w:hint="eastAsia"/>
          <w:szCs w:val="22"/>
        </w:rPr>
        <w:t>k</w:t>
      </w:r>
      <w:r w:rsidR="00654CC7" w:rsidRPr="00FC04C9">
        <w:rPr>
          <w:rStyle w:val="af5"/>
          <w:rFonts w:eastAsiaTheme="minorEastAsia"/>
          <w:szCs w:val="22"/>
        </w:rPr>
        <w:t>4883743</w:t>
      </w:r>
      <w:r w:rsidR="00654CC7" w:rsidRPr="00FC04C9">
        <w:rPr>
          <w:rStyle w:val="af5"/>
          <w:rFonts w:eastAsiaTheme="minorEastAsia" w:hint="eastAsia"/>
          <w:szCs w:val="22"/>
        </w:rPr>
        <w:t>@kadai.jp</w:t>
      </w:r>
      <w:r w:rsidR="00654CC7">
        <w:rPr>
          <w:rFonts w:eastAsiaTheme="minorEastAsia"/>
          <w:szCs w:val="22"/>
        </w:rPr>
        <w:fldChar w:fldCharType="end"/>
      </w:r>
    </w:p>
    <w:p w14:paraId="356F4FE4" w14:textId="730F76CB" w:rsidR="002E0AA6" w:rsidRPr="009C7D6C" w:rsidRDefault="009C7D6C" w:rsidP="009C7D6C">
      <w:pPr>
        <w:pStyle w:val="ac"/>
        <w:ind w:leftChars="0" w:left="360"/>
        <w:jc w:val="left"/>
        <w:rPr>
          <w:rFonts w:eastAsiaTheme="minorEastAsia"/>
          <w:szCs w:val="22"/>
        </w:rPr>
      </w:pPr>
      <w:r>
        <w:rPr>
          <w:rFonts w:eastAsiaTheme="minorEastAsia" w:hint="eastAsia"/>
          <w:szCs w:val="22"/>
        </w:rPr>
        <w:t xml:space="preserve">together </w:t>
      </w:r>
      <w:r w:rsidR="002E0AA6" w:rsidRPr="009C7D6C">
        <w:rPr>
          <w:rFonts w:eastAsiaTheme="minorEastAsia" w:hint="eastAsia"/>
          <w:szCs w:val="22"/>
        </w:rPr>
        <w:t xml:space="preserve">with your manuscripts (MS Word format and PDF format).  </w:t>
      </w:r>
    </w:p>
    <w:p w14:paraId="22933283" w14:textId="6D9A23E2" w:rsidR="00363405" w:rsidRPr="009C7D6C" w:rsidRDefault="00363405" w:rsidP="00300201">
      <w:pPr>
        <w:rPr>
          <w:rFonts w:eastAsiaTheme="minorEastAsia"/>
          <w:kern w:val="0"/>
          <w:szCs w:val="22"/>
        </w:rPr>
      </w:pPr>
    </w:p>
    <w:sectPr w:rsidR="00363405" w:rsidRPr="009C7D6C" w:rsidSect="00C32179">
      <w:footerReference w:type="default" r:id="rId8"/>
      <w:pgSz w:w="11900" w:h="16840" w:code="9"/>
      <w:pgMar w:top="1418" w:right="1134" w:bottom="1418" w:left="1134" w:header="851" w:footer="992" w:gutter="0"/>
      <w:cols w:space="425"/>
      <w:docGrid w:type="linesAndChars" w:linePitch="389" w:charSpace="-47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79A913" w14:textId="77777777" w:rsidR="00272130" w:rsidRDefault="00272130" w:rsidP="00743AA2">
      <w:r>
        <w:separator/>
      </w:r>
    </w:p>
  </w:endnote>
  <w:endnote w:type="continuationSeparator" w:id="0">
    <w:p w14:paraId="3A6BBE87" w14:textId="77777777" w:rsidR="00272130" w:rsidRDefault="00272130" w:rsidP="00743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Cs w:val="21"/>
      </w:rPr>
      <w:id w:val="-510143989"/>
      <w:docPartObj>
        <w:docPartGallery w:val="Page Numbers (Bottom of Page)"/>
        <w:docPartUnique/>
      </w:docPartObj>
    </w:sdtPr>
    <w:sdtEndPr/>
    <w:sdtContent>
      <w:p w14:paraId="09D52A9B" w14:textId="6FF711D6" w:rsidR="00900CBE" w:rsidRPr="007B3D9A" w:rsidRDefault="00900CBE" w:rsidP="007B3D9A">
        <w:pPr>
          <w:pStyle w:val="a8"/>
          <w:jc w:val="center"/>
          <w:rPr>
            <w:szCs w:val="21"/>
          </w:rPr>
        </w:pPr>
        <w:r w:rsidRPr="002312B3">
          <w:rPr>
            <w:szCs w:val="21"/>
          </w:rPr>
          <w:fldChar w:fldCharType="begin"/>
        </w:r>
        <w:r w:rsidRPr="002312B3">
          <w:rPr>
            <w:szCs w:val="21"/>
          </w:rPr>
          <w:instrText>PAGE   \* MERGEFORMAT</w:instrText>
        </w:r>
        <w:r w:rsidRPr="002312B3">
          <w:rPr>
            <w:szCs w:val="21"/>
          </w:rPr>
          <w:fldChar w:fldCharType="separate"/>
        </w:r>
        <w:r w:rsidR="00654CC7" w:rsidRPr="00654CC7">
          <w:rPr>
            <w:noProof/>
            <w:szCs w:val="21"/>
            <w:lang w:val="ja-JP"/>
          </w:rPr>
          <w:t>2</w:t>
        </w:r>
        <w:r w:rsidRPr="002312B3">
          <w:rPr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5B20C3" w14:textId="77777777" w:rsidR="00272130" w:rsidRDefault="00272130" w:rsidP="00743AA2">
      <w:r>
        <w:separator/>
      </w:r>
    </w:p>
  </w:footnote>
  <w:footnote w:type="continuationSeparator" w:id="0">
    <w:p w14:paraId="09D3E605" w14:textId="77777777" w:rsidR="00272130" w:rsidRDefault="00272130" w:rsidP="00743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240C"/>
    <w:multiLevelType w:val="hybridMultilevel"/>
    <w:tmpl w:val="C6F42948"/>
    <w:lvl w:ilvl="0" w:tplc="41AE17A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21B7DA1"/>
    <w:multiLevelType w:val="hybridMultilevel"/>
    <w:tmpl w:val="F76CB1CC"/>
    <w:lvl w:ilvl="0" w:tplc="673CE31E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b/>
      </w:rPr>
    </w:lvl>
    <w:lvl w:ilvl="1" w:tplc="13CCF4D4">
      <w:numFmt w:val="bullet"/>
      <w:lvlText w:val="・"/>
      <w:lvlJc w:val="left"/>
      <w:pPr>
        <w:ind w:left="84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1B9B3D57"/>
    <w:multiLevelType w:val="hybridMultilevel"/>
    <w:tmpl w:val="DCC06CF8"/>
    <w:lvl w:ilvl="0" w:tplc="0C6A9FC6">
      <w:start w:val="20"/>
      <w:numFmt w:val="bullet"/>
      <w:lvlText w:val="＊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C92442E"/>
    <w:multiLevelType w:val="hybridMultilevel"/>
    <w:tmpl w:val="545CC0FA"/>
    <w:lvl w:ilvl="0" w:tplc="720C917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2F1422C"/>
    <w:multiLevelType w:val="hybridMultilevel"/>
    <w:tmpl w:val="B9D6CD58"/>
    <w:lvl w:ilvl="0" w:tplc="3BBCF684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71D0315"/>
    <w:multiLevelType w:val="hybridMultilevel"/>
    <w:tmpl w:val="B6D800FA"/>
    <w:lvl w:ilvl="0" w:tplc="BF7474DA">
      <w:start w:val="4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73C2B4E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7" w15:restartNumberingAfterBreak="0">
    <w:nsid w:val="3C37449E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8" w15:restartNumberingAfterBreak="0">
    <w:nsid w:val="40891C07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9" w15:restartNumberingAfterBreak="0">
    <w:nsid w:val="5CF72A6D"/>
    <w:multiLevelType w:val="hybridMultilevel"/>
    <w:tmpl w:val="C7907472"/>
    <w:lvl w:ilvl="0" w:tplc="75781C84">
      <w:start w:val="1"/>
      <w:numFmt w:val="decimal"/>
      <w:lvlText w:val="%1)"/>
      <w:lvlJc w:val="left"/>
      <w:pPr>
        <w:ind w:left="360" w:hanging="360"/>
      </w:pPr>
      <w:rPr>
        <w:rFonts w:hint="default"/>
        <w:lang w:val="en-US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261773E"/>
    <w:multiLevelType w:val="hybridMultilevel"/>
    <w:tmpl w:val="89B6788A"/>
    <w:lvl w:ilvl="0" w:tplc="75781C84">
      <w:start w:val="1"/>
      <w:numFmt w:val="decimal"/>
      <w:lvlText w:val="%1)"/>
      <w:lvlJc w:val="left"/>
      <w:pPr>
        <w:ind w:left="360" w:hanging="360"/>
      </w:pPr>
      <w:rPr>
        <w:rFonts w:hint="default"/>
        <w:lang w:val="en-US"/>
      </w:rPr>
    </w:lvl>
    <w:lvl w:ilvl="1" w:tplc="C88C38B8">
      <w:start w:val="1"/>
      <w:numFmt w:val="decimalEnclosedCircle"/>
      <w:lvlText w:val="%2"/>
      <w:lvlJc w:val="left"/>
      <w:pPr>
        <w:ind w:left="840" w:hanging="360"/>
      </w:pPr>
      <w:rPr>
        <w:rFonts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664677B"/>
    <w:multiLevelType w:val="hybridMultilevel"/>
    <w:tmpl w:val="311ECCFE"/>
    <w:lvl w:ilvl="0" w:tplc="667637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10"/>
  </w:num>
  <w:num w:numId="3">
    <w:abstractNumId w:val="5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VerticalSpacing w:val="15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bc0sjAzMbOwMDdS0lEKTi0uzszPAykwrAUAGWwZPywAAAA="/>
  </w:docVars>
  <w:rsids>
    <w:rsidRoot w:val="00773FB5"/>
    <w:rsid w:val="00000B34"/>
    <w:rsid w:val="000057D8"/>
    <w:rsid w:val="0000694C"/>
    <w:rsid w:val="00010F2C"/>
    <w:rsid w:val="000141A4"/>
    <w:rsid w:val="00015B47"/>
    <w:rsid w:val="000163D6"/>
    <w:rsid w:val="000306E6"/>
    <w:rsid w:val="000476C1"/>
    <w:rsid w:val="000623A3"/>
    <w:rsid w:val="000746E8"/>
    <w:rsid w:val="000857B7"/>
    <w:rsid w:val="00092AD6"/>
    <w:rsid w:val="000D4DDC"/>
    <w:rsid w:val="000F1344"/>
    <w:rsid w:val="000F7163"/>
    <w:rsid w:val="001052C6"/>
    <w:rsid w:val="00126FD5"/>
    <w:rsid w:val="00134A52"/>
    <w:rsid w:val="00140F58"/>
    <w:rsid w:val="0014488B"/>
    <w:rsid w:val="001A1BD0"/>
    <w:rsid w:val="001D24C2"/>
    <w:rsid w:val="001D3414"/>
    <w:rsid w:val="001D4BB1"/>
    <w:rsid w:val="001D73DD"/>
    <w:rsid w:val="001D7CDA"/>
    <w:rsid w:val="001F4F23"/>
    <w:rsid w:val="00214A79"/>
    <w:rsid w:val="00231026"/>
    <w:rsid w:val="0025544E"/>
    <w:rsid w:val="00265D37"/>
    <w:rsid w:val="00272130"/>
    <w:rsid w:val="00274E1D"/>
    <w:rsid w:val="002B02AA"/>
    <w:rsid w:val="002C623D"/>
    <w:rsid w:val="002C6E6C"/>
    <w:rsid w:val="002D41AC"/>
    <w:rsid w:val="002E0AA6"/>
    <w:rsid w:val="002E1CCA"/>
    <w:rsid w:val="002E23F8"/>
    <w:rsid w:val="002F4482"/>
    <w:rsid w:val="002F482D"/>
    <w:rsid w:val="00300201"/>
    <w:rsid w:val="00301BEF"/>
    <w:rsid w:val="00325179"/>
    <w:rsid w:val="00333BB2"/>
    <w:rsid w:val="00336E07"/>
    <w:rsid w:val="00340826"/>
    <w:rsid w:val="00342092"/>
    <w:rsid w:val="0035625C"/>
    <w:rsid w:val="00360E03"/>
    <w:rsid w:val="00363405"/>
    <w:rsid w:val="0038426E"/>
    <w:rsid w:val="00394FF0"/>
    <w:rsid w:val="003B0456"/>
    <w:rsid w:val="003B736D"/>
    <w:rsid w:val="003C7C60"/>
    <w:rsid w:val="003D6281"/>
    <w:rsid w:val="004058DD"/>
    <w:rsid w:val="004104F8"/>
    <w:rsid w:val="004206E0"/>
    <w:rsid w:val="00423132"/>
    <w:rsid w:val="00424ECC"/>
    <w:rsid w:val="0044611D"/>
    <w:rsid w:val="0046119F"/>
    <w:rsid w:val="0047022C"/>
    <w:rsid w:val="00482E2F"/>
    <w:rsid w:val="004851EB"/>
    <w:rsid w:val="0049792C"/>
    <w:rsid w:val="004A0769"/>
    <w:rsid w:val="004B4400"/>
    <w:rsid w:val="004C505C"/>
    <w:rsid w:val="004D048E"/>
    <w:rsid w:val="005179EA"/>
    <w:rsid w:val="00525945"/>
    <w:rsid w:val="00530392"/>
    <w:rsid w:val="005377E0"/>
    <w:rsid w:val="00553F2B"/>
    <w:rsid w:val="0055499C"/>
    <w:rsid w:val="00561A53"/>
    <w:rsid w:val="00561DA9"/>
    <w:rsid w:val="005936A7"/>
    <w:rsid w:val="005B647F"/>
    <w:rsid w:val="005C3031"/>
    <w:rsid w:val="005D6829"/>
    <w:rsid w:val="005E48B4"/>
    <w:rsid w:val="005F7CB6"/>
    <w:rsid w:val="00615B3F"/>
    <w:rsid w:val="00624193"/>
    <w:rsid w:val="00624A18"/>
    <w:rsid w:val="00632409"/>
    <w:rsid w:val="00635D76"/>
    <w:rsid w:val="00654CC7"/>
    <w:rsid w:val="00665C72"/>
    <w:rsid w:val="00680592"/>
    <w:rsid w:val="00682A34"/>
    <w:rsid w:val="006857D7"/>
    <w:rsid w:val="00690391"/>
    <w:rsid w:val="00691F75"/>
    <w:rsid w:val="006960AF"/>
    <w:rsid w:val="006B6393"/>
    <w:rsid w:val="006C5406"/>
    <w:rsid w:val="006E258F"/>
    <w:rsid w:val="006E3262"/>
    <w:rsid w:val="006E5A1E"/>
    <w:rsid w:val="006E7467"/>
    <w:rsid w:val="006F2854"/>
    <w:rsid w:val="007032B5"/>
    <w:rsid w:val="00721E07"/>
    <w:rsid w:val="00743AA2"/>
    <w:rsid w:val="00773E87"/>
    <w:rsid w:val="00773FB5"/>
    <w:rsid w:val="00792CAC"/>
    <w:rsid w:val="007A4A14"/>
    <w:rsid w:val="007B01C2"/>
    <w:rsid w:val="007B06F7"/>
    <w:rsid w:val="007B3D9A"/>
    <w:rsid w:val="007C4D05"/>
    <w:rsid w:val="007E3DD0"/>
    <w:rsid w:val="007F77F6"/>
    <w:rsid w:val="0084096C"/>
    <w:rsid w:val="00853FB8"/>
    <w:rsid w:val="008724BA"/>
    <w:rsid w:val="00885D2D"/>
    <w:rsid w:val="008B19BB"/>
    <w:rsid w:val="008B3360"/>
    <w:rsid w:val="008B5DD2"/>
    <w:rsid w:val="008B6997"/>
    <w:rsid w:val="008E2D43"/>
    <w:rsid w:val="00900CBE"/>
    <w:rsid w:val="00901523"/>
    <w:rsid w:val="00902FEA"/>
    <w:rsid w:val="00925353"/>
    <w:rsid w:val="00940AB3"/>
    <w:rsid w:val="00953B50"/>
    <w:rsid w:val="0098094A"/>
    <w:rsid w:val="00983576"/>
    <w:rsid w:val="00986902"/>
    <w:rsid w:val="0099515D"/>
    <w:rsid w:val="009B6B92"/>
    <w:rsid w:val="009C7552"/>
    <w:rsid w:val="009C7D6C"/>
    <w:rsid w:val="009E131B"/>
    <w:rsid w:val="009E7A84"/>
    <w:rsid w:val="00A274A8"/>
    <w:rsid w:val="00A516E1"/>
    <w:rsid w:val="00A53C22"/>
    <w:rsid w:val="00A577A1"/>
    <w:rsid w:val="00A70F0E"/>
    <w:rsid w:val="00A743C4"/>
    <w:rsid w:val="00A918CF"/>
    <w:rsid w:val="00AB5E4C"/>
    <w:rsid w:val="00AC1C9A"/>
    <w:rsid w:val="00AC4EF9"/>
    <w:rsid w:val="00AF7A8F"/>
    <w:rsid w:val="00B03B39"/>
    <w:rsid w:val="00B0418C"/>
    <w:rsid w:val="00B21443"/>
    <w:rsid w:val="00B23EE1"/>
    <w:rsid w:val="00B324AD"/>
    <w:rsid w:val="00B43B71"/>
    <w:rsid w:val="00B476EE"/>
    <w:rsid w:val="00B54BC7"/>
    <w:rsid w:val="00B80C55"/>
    <w:rsid w:val="00B937A1"/>
    <w:rsid w:val="00BA3D45"/>
    <w:rsid w:val="00BC1249"/>
    <w:rsid w:val="00BD7E3A"/>
    <w:rsid w:val="00BF3893"/>
    <w:rsid w:val="00C21B4D"/>
    <w:rsid w:val="00C32179"/>
    <w:rsid w:val="00C40F8A"/>
    <w:rsid w:val="00C744C6"/>
    <w:rsid w:val="00CA510F"/>
    <w:rsid w:val="00CC194A"/>
    <w:rsid w:val="00CE2AE7"/>
    <w:rsid w:val="00CE4057"/>
    <w:rsid w:val="00CE71F7"/>
    <w:rsid w:val="00D15E94"/>
    <w:rsid w:val="00D2127A"/>
    <w:rsid w:val="00D501EB"/>
    <w:rsid w:val="00D54A9E"/>
    <w:rsid w:val="00D71438"/>
    <w:rsid w:val="00D7586C"/>
    <w:rsid w:val="00D91458"/>
    <w:rsid w:val="00D964C2"/>
    <w:rsid w:val="00DB246D"/>
    <w:rsid w:val="00DB711B"/>
    <w:rsid w:val="00DC19EA"/>
    <w:rsid w:val="00DE13C8"/>
    <w:rsid w:val="00DE48DB"/>
    <w:rsid w:val="00DF247A"/>
    <w:rsid w:val="00DF3D26"/>
    <w:rsid w:val="00DF6FA9"/>
    <w:rsid w:val="00E1552E"/>
    <w:rsid w:val="00E246A8"/>
    <w:rsid w:val="00E45BBB"/>
    <w:rsid w:val="00E56B16"/>
    <w:rsid w:val="00E73248"/>
    <w:rsid w:val="00E94EBF"/>
    <w:rsid w:val="00EA4CAC"/>
    <w:rsid w:val="00EA5868"/>
    <w:rsid w:val="00EB3048"/>
    <w:rsid w:val="00EB3904"/>
    <w:rsid w:val="00EB6B11"/>
    <w:rsid w:val="00EC44C4"/>
    <w:rsid w:val="00EC652C"/>
    <w:rsid w:val="00EE4554"/>
    <w:rsid w:val="00F12288"/>
    <w:rsid w:val="00F32F5A"/>
    <w:rsid w:val="00F37F9C"/>
    <w:rsid w:val="00F412CC"/>
    <w:rsid w:val="00F727E3"/>
    <w:rsid w:val="00F822EE"/>
    <w:rsid w:val="00F94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25D25A0"/>
  <w15:docId w15:val="{8D749A5D-7EA7-467E-976A-6534D20EF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3FB5"/>
    <w:pPr>
      <w:widowControl w:val="0"/>
      <w:jc w:val="both"/>
    </w:pPr>
    <w:rPr>
      <w:rFonts w:ascii="Times New Roman" w:eastAsia="ＭＳ 明朝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unhideWhenUsed/>
    <w:rsid w:val="00773FB5"/>
  </w:style>
  <w:style w:type="character" w:customStyle="1" w:styleId="a4">
    <w:name w:val="日付 (文字)"/>
    <w:basedOn w:val="a0"/>
    <w:link w:val="a3"/>
    <w:uiPriority w:val="99"/>
    <w:rsid w:val="00773FB5"/>
    <w:rPr>
      <w:rFonts w:ascii="Century" w:eastAsia="ＭＳ 明朝" w:hAnsi="Century" w:cs="Times New Roman"/>
      <w:sz w:val="24"/>
      <w:szCs w:val="24"/>
    </w:rPr>
  </w:style>
  <w:style w:type="paragraph" w:customStyle="1" w:styleId="131">
    <w:name w:val="表 (青) 131"/>
    <w:basedOn w:val="a"/>
    <w:uiPriority w:val="34"/>
    <w:qFormat/>
    <w:rsid w:val="00773FB5"/>
    <w:pPr>
      <w:ind w:leftChars="400" w:left="960"/>
    </w:pPr>
  </w:style>
  <w:style w:type="table" w:styleId="a5">
    <w:name w:val="Table Grid"/>
    <w:basedOn w:val="a1"/>
    <w:uiPriority w:val="39"/>
    <w:rsid w:val="00773F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743AA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43AA2"/>
    <w:rPr>
      <w:rFonts w:ascii="Times New Roman" w:eastAsia="ＭＳ 明朝" w:hAnsi="Times New Roman" w:cs="Times New Roman"/>
      <w:szCs w:val="24"/>
    </w:rPr>
  </w:style>
  <w:style w:type="paragraph" w:styleId="a8">
    <w:name w:val="footer"/>
    <w:basedOn w:val="a"/>
    <w:link w:val="a9"/>
    <w:uiPriority w:val="99"/>
    <w:unhideWhenUsed/>
    <w:rsid w:val="00743AA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43AA2"/>
    <w:rPr>
      <w:rFonts w:ascii="Times New Roman" w:eastAsia="ＭＳ 明朝" w:hAnsi="Times New Roman" w:cs="Times New Roman"/>
      <w:szCs w:val="24"/>
    </w:rPr>
  </w:style>
  <w:style w:type="table" w:customStyle="1" w:styleId="1">
    <w:name w:val="表 (格子)1"/>
    <w:basedOn w:val="a1"/>
    <w:next w:val="a5"/>
    <w:uiPriority w:val="39"/>
    <w:rsid w:val="00DB7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 (格子)2"/>
    <w:basedOn w:val="a1"/>
    <w:next w:val="a5"/>
    <w:uiPriority w:val="39"/>
    <w:rsid w:val="00B93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a1"/>
    <w:next w:val="a5"/>
    <w:uiPriority w:val="39"/>
    <w:rsid w:val="001F4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表 (格子)4"/>
    <w:basedOn w:val="a1"/>
    <w:next w:val="a5"/>
    <w:uiPriority w:val="39"/>
    <w:rsid w:val="00DE4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表 (格子)5"/>
    <w:basedOn w:val="a1"/>
    <w:next w:val="a5"/>
    <w:uiPriority w:val="39"/>
    <w:rsid w:val="00255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表 (格子)6"/>
    <w:basedOn w:val="a1"/>
    <w:next w:val="a5"/>
    <w:uiPriority w:val="39"/>
    <w:rsid w:val="00255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5F7CB6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5F7CB6"/>
    <w:rPr>
      <w:rFonts w:asciiTheme="majorHAnsi" w:eastAsiaTheme="majorEastAsia" w:hAnsiTheme="majorHAnsi" w:cstheme="majorBidi"/>
      <w:sz w:val="18"/>
      <w:szCs w:val="18"/>
    </w:rPr>
  </w:style>
  <w:style w:type="table" w:customStyle="1" w:styleId="7">
    <w:name w:val="表 (格子)7"/>
    <w:basedOn w:val="a1"/>
    <w:next w:val="a5"/>
    <w:uiPriority w:val="39"/>
    <w:rsid w:val="005F7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363405"/>
    <w:pPr>
      <w:ind w:leftChars="400" w:left="840"/>
    </w:pPr>
  </w:style>
  <w:style w:type="paragraph" w:customStyle="1" w:styleId="31">
    <w:name w:val="表 (緑)  31"/>
    <w:basedOn w:val="a"/>
    <w:uiPriority w:val="34"/>
    <w:qFormat/>
    <w:rsid w:val="00D964C2"/>
    <w:pPr>
      <w:ind w:leftChars="400" w:left="960"/>
    </w:pPr>
    <w:rPr>
      <w:rFonts w:ascii="Century" w:hAnsi="Century"/>
      <w:sz w:val="24"/>
    </w:rPr>
  </w:style>
  <w:style w:type="paragraph" w:styleId="ad">
    <w:name w:val="annotation text"/>
    <w:basedOn w:val="a"/>
    <w:link w:val="ae"/>
    <w:uiPriority w:val="99"/>
    <w:semiHidden/>
    <w:unhideWhenUsed/>
    <w:rsid w:val="00D964C2"/>
    <w:pPr>
      <w:jc w:val="left"/>
    </w:pPr>
    <w:rPr>
      <w:rFonts w:ascii="Century" w:hAnsi="Century"/>
      <w:sz w:val="24"/>
    </w:rPr>
  </w:style>
  <w:style w:type="character" w:customStyle="1" w:styleId="ae">
    <w:name w:val="コメント文字列 (文字)"/>
    <w:basedOn w:val="a0"/>
    <w:link w:val="ad"/>
    <w:uiPriority w:val="99"/>
    <w:semiHidden/>
    <w:rsid w:val="00D964C2"/>
    <w:rPr>
      <w:rFonts w:ascii="Century" w:eastAsia="ＭＳ 明朝" w:hAnsi="Century" w:cs="Times New Roman"/>
      <w:sz w:val="24"/>
      <w:szCs w:val="24"/>
    </w:rPr>
  </w:style>
  <w:style w:type="character" w:styleId="af">
    <w:name w:val="annotation reference"/>
    <w:basedOn w:val="a0"/>
    <w:uiPriority w:val="99"/>
    <w:semiHidden/>
    <w:unhideWhenUsed/>
    <w:rsid w:val="003C7C60"/>
    <w:rPr>
      <w:sz w:val="18"/>
      <w:szCs w:val="18"/>
    </w:rPr>
  </w:style>
  <w:style w:type="paragraph" w:styleId="af0">
    <w:name w:val="annotation subject"/>
    <w:basedOn w:val="ad"/>
    <w:next w:val="ad"/>
    <w:link w:val="af1"/>
    <w:uiPriority w:val="99"/>
    <w:semiHidden/>
    <w:unhideWhenUsed/>
    <w:rsid w:val="003C7C60"/>
    <w:rPr>
      <w:rFonts w:ascii="Times New Roman" w:hAnsi="Times New Roman"/>
      <w:b/>
      <w:bCs/>
      <w:sz w:val="21"/>
    </w:rPr>
  </w:style>
  <w:style w:type="character" w:customStyle="1" w:styleId="af1">
    <w:name w:val="コメント内容 (文字)"/>
    <w:basedOn w:val="ae"/>
    <w:link w:val="af0"/>
    <w:uiPriority w:val="99"/>
    <w:semiHidden/>
    <w:rsid w:val="003C7C60"/>
    <w:rPr>
      <w:rFonts w:ascii="Times New Roman" w:eastAsia="ＭＳ 明朝" w:hAnsi="Times New Roman" w:cs="Times New Roman"/>
      <w:b/>
      <w:bCs/>
      <w:sz w:val="24"/>
      <w:szCs w:val="24"/>
    </w:rPr>
  </w:style>
  <w:style w:type="paragraph" w:styleId="af2">
    <w:name w:val="footnote text"/>
    <w:basedOn w:val="a"/>
    <w:link w:val="af3"/>
    <w:uiPriority w:val="99"/>
    <w:semiHidden/>
    <w:unhideWhenUsed/>
    <w:rsid w:val="00134A52"/>
    <w:pPr>
      <w:snapToGrid w:val="0"/>
      <w:jc w:val="left"/>
    </w:pPr>
    <w:rPr>
      <w:rFonts w:asciiTheme="minorHAnsi" w:eastAsiaTheme="minorEastAsia" w:hAnsiTheme="minorHAnsi" w:cstheme="minorBidi"/>
      <w:szCs w:val="22"/>
    </w:rPr>
  </w:style>
  <w:style w:type="character" w:customStyle="1" w:styleId="af3">
    <w:name w:val="脚注文字列 (文字)"/>
    <w:basedOn w:val="a0"/>
    <w:link w:val="af2"/>
    <w:uiPriority w:val="99"/>
    <w:semiHidden/>
    <w:rsid w:val="00134A52"/>
  </w:style>
  <w:style w:type="character" w:styleId="af4">
    <w:name w:val="footnote reference"/>
    <w:basedOn w:val="a0"/>
    <w:uiPriority w:val="99"/>
    <w:semiHidden/>
    <w:unhideWhenUsed/>
    <w:rsid w:val="00134A52"/>
    <w:rPr>
      <w:vertAlign w:val="superscript"/>
    </w:rPr>
  </w:style>
  <w:style w:type="character" w:styleId="af5">
    <w:name w:val="Hyperlink"/>
    <w:basedOn w:val="a0"/>
    <w:uiPriority w:val="99"/>
    <w:unhideWhenUsed/>
    <w:rsid w:val="002E0A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718C7B-2442-4E1F-AFA2-E7BE500AC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折田充</dc:creator>
  <cp:lastModifiedBy>土屋 麻衣子</cp:lastModifiedBy>
  <cp:revision>3</cp:revision>
  <cp:lastPrinted>2017-10-30T05:53:00Z</cp:lastPrinted>
  <dcterms:created xsi:type="dcterms:W3CDTF">2018-02-19T02:59:00Z</dcterms:created>
  <dcterms:modified xsi:type="dcterms:W3CDTF">2019-06-06T01:25:00Z</dcterms:modified>
</cp:coreProperties>
</file>